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141A" w:rsidRPr="00335C88" w:rsidRDefault="0094141A" w:rsidP="0094141A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bookmarkStart w:id="0" w:name="_GoBack"/>
      <w:bookmarkEnd w:id="0"/>
      <w:r w:rsidRPr="00335C88">
        <w:rPr>
          <w:rFonts w:ascii="Arial" w:hAnsi="Arial" w:cs="Arial"/>
          <w:color w:val="000000" w:themeColor="text1"/>
          <w:sz w:val="18"/>
          <w:szCs w:val="18"/>
        </w:rPr>
        <w:t>Introduction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056D93">
        <w:rPr>
          <w:rFonts w:ascii="Arial" w:hAnsi="Arial" w:cs="Arial"/>
          <w:color w:val="000000" w:themeColor="text1"/>
          <w:sz w:val="18"/>
          <w:szCs w:val="18"/>
        </w:rPr>
        <w:t>–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056D93" w:rsidRPr="00056D93">
        <w:rPr>
          <w:rFonts w:ascii="Arial" w:hAnsi="Arial" w:cs="Arial"/>
          <w:b/>
          <w:color w:val="C00000"/>
          <w:sz w:val="18"/>
          <w:szCs w:val="18"/>
        </w:rPr>
        <w:t>Sylvere/Marion</w:t>
      </w:r>
    </w:p>
    <w:p w:rsidR="0094141A" w:rsidRPr="00335C88" w:rsidRDefault="0094141A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Statement of Industry [Business] Needs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2C4FD6" w:rsidRPr="002C4FD6">
        <w:rPr>
          <w:rFonts w:ascii="Arial" w:hAnsi="Arial" w:cs="Arial"/>
          <w:b/>
          <w:color w:val="C00000"/>
          <w:sz w:val="18"/>
          <w:szCs w:val="18"/>
        </w:rPr>
        <w:t>Sylvere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Model-Based Enterprise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Interoperability</w:t>
      </w:r>
      <w:r w:rsidR="00C67EAB" w:rsidRPr="00335C88">
        <w:rPr>
          <w:rFonts w:ascii="Arial" w:hAnsi="Arial" w:cs="Arial"/>
          <w:color w:val="000000" w:themeColor="text1"/>
          <w:sz w:val="18"/>
          <w:szCs w:val="18"/>
        </w:rPr>
        <w:t xml:space="preserve"> for supply chain, regulators and customers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Digital Manufacturing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Long Term Archival</w:t>
      </w:r>
    </w:p>
    <w:p w:rsidR="0094141A" w:rsidRPr="00335C88" w:rsidRDefault="0094141A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Information Standards and how they support of Business Needs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2C4FD6" w:rsidRPr="002C4FD6">
        <w:rPr>
          <w:rFonts w:ascii="Arial" w:hAnsi="Arial" w:cs="Arial"/>
          <w:b/>
          <w:color w:val="C00000"/>
          <w:sz w:val="18"/>
          <w:szCs w:val="18"/>
        </w:rPr>
        <w:t>Marion</w:t>
      </w:r>
    </w:p>
    <w:p w:rsidR="004D5D57" w:rsidRPr="00335C88" w:rsidRDefault="0094141A" w:rsidP="004D5D57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What are they [and examples like ISO 10303 and?]  </w:t>
      </w:r>
      <w:r w:rsidR="004D5D57" w:rsidRPr="00335C88">
        <w:rPr>
          <w:rFonts w:ascii="Arial" w:hAnsi="Arial" w:cs="Arial"/>
          <w:color w:val="3333FF"/>
          <w:sz w:val="18"/>
          <w:szCs w:val="18"/>
        </w:rPr>
        <w:t>[I.C]</w:t>
      </w:r>
    </w:p>
    <w:p w:rsidR="004D5D57" w:rsidRPr="00335C88" w:rsidRDefault="004D5D57" w:rsidP="004D5D57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 xml:space="preserve">Why are they complex </w:t>
      </w:r>
      <w:r w:rsidRPr="00335C88">
        <w:rPr>
          <w:rFonts w:ascii="Arial" w:hAnsi="Arial" w:cs="Arial"/>
          <w:i w:val="0"/>
          <w:color w:val="3333FF"/>
          <w:sz w:val="18"/>
          <w:szCs w:val="18"/>
        </w:rPr>
        <w:t>[1.C.1, 1.C.2]</w:t>
      </w:r>
    </w:p>
    <w:p w:rsidR="0094141A" w:rsidRPr="00335C88" w:rsidRDefault="00E8189B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Who Uses them and </w:t>
      </w:r>
      <w:r w:rsidR="0094141A" w:rsidRPr="00335C88">
        <w:rPr>
          <w:rFonts w:ascii="Arial" w:hAnsi="Arial" w:cs="Arial"/>
          <w:color w:val="000000" w:themeColor="text1"/>
          <w:sz w:val="18"/>
          <w:szCs w:val="18"/>
        </w:rPr>
        <w:t>how they satis</w:t>
      </w: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fy the business needs </w:t>
      </w:r>
      <w:r w:rsidRPr="00335C88">
        <w:rPr>
          <w:rFonts w:ascii="Arial" w:hAnsi="Arial" w:cs="Arial"/>
          <w:color w:val="3333FF"/>
          <w:sz w:val="18"/>
          <w:szCs w:val="18"/>
        </w:rPr>
        <w:t>[1.B.1]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Who Creates them</w:t>
      </w:r>
      <w:r w:rsidR="00E8189B" w:rsidRPr="00335C88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4D5D57" w:rsidRPr="00335C88">
        <w:rPr>
          <w:rFonts w:ascii="Arial" w:hAnsi="Arial" w:cs="Arial"/>
          <w:color w:val="3333FF"/>
          <w:sz w:val="18"/>
          <w:szCs w:val="18"/>
        </w:rPr>
        <w:t>[1.B.1, I.B.2]</w:t>
      </w:r>
    </w:p>
    <w:p w:rsidR="0094141A" w:rsidRPr="00335C88" w:rsidRDefault="00D66C04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>
        <w:rPr>
          <w:rFonts w:ascii="Arial" w:hAnsi="Arial" w:cs="Arial"/>
          <w:color w:val="000000" w:themeColor="text1"/>
          <w:sz w:val="18"/>
          <w:szCs w:val="18"/>
        </w:rPr>
        <w:t>Development Lifecycle of Model-Based Standards</w:t>
      </w:r>
      <w:r w:rsidR="00E8189B" w:rsidRPr="00335C88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E8189B" w:rsidRPr="00335C88">
        <w:rPr>
          <w:rFonts w:ascii="Arial" w:hAnsi="Arial" w:cs="Arial"/>
          <w:color w:val="3333FF"/>
          <w:sz w:val="18"/>
          <w:szCs w:val="18"/>
        </w:rPr>
        <w:t>[1.B.3]</w:t>
      </w:r>
    </w:p>
    <w:p w:rsidR="0094141A" w:rsidRPr="00335C88" w:rsidRDefault="0094141A" w:rsidP="0094141A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Issues with Current Development Lifecycle [in terms of business impact]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2C4FD6" w:rsidRPr="002C4FD6">
        <w:rPr>
          <w:rFonts w:ascii="Arial" w:hAnsi="Arial" w:cs="Arial"/>
          <w:b/>
          <w:color w:val="C00000"/>
          <w:sz w:val="18"/>
          <w:szCs w:val="18"/>
        </w:rPr>
        <w:t>Melissa</w:t>
      </w:r>
    </w:p>
    <w:p w:rsidR="0094141A" w:rsidRPr="00335C88" w:rsidRDefault="0094141A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Issue 1: Development Time Length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Failure to gain consensus [International Agreements]</w:t>
      </w:r>
    </w:p>
    <w:p w:rsidR="0094141A" w:rsidRPr="00335C88" w:rsidRDefault="0094141A" w:rsidP="0094141A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Poor Requirements Management</w:t>
      </w:r>
    </w:p>
    <w:p w:rsidR="0094141A" w:rsidRPr="00335C88" w:rsidRDefault="0094141A" w:rsidP="0094141A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Poor documentation on agreements and priorities</w:t>
      </w:r>
    </w:p>
    <w:p w:rsidR="00C67EAB" w:rsidRPr="00335C88" w:rsidRDefault="00C67EAB" w:rsidP="00C67EAB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Poor process instructions and compliance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Volunteer Staff</w:t>
      </w:r>
    </w:p>
    <w:p w:rsidR="0094141A" w:rsidRPr="00335C88" w:rsidRDefault="007D3FFC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Issue 2</w:t>
      </w:r>
      <w:r w:rsidR="0094141A" w:rsidRPr="00335C88">
        <w:rPr>
          <w:rFonts w:ascii="Arial" w:hAnsi="Arial" w:cs="Arial"/>
          <w:color w:val="000000" w:themeColor="text1"/>
          <w:sz w:val="18"/>
          <w:szCs w:val="18"/>
        </w:rPr>
        <w:t>: Quality/Completeness of the Standard</w:t>
      </w:r>
    </w:p>
    <w:p w:rsidR="007D3FFC" w:rsidRPr="00335C88" w:rsidRDefault="0094141A" w:rsidP="007D3FFC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Lack of knowledge</w:t>
      </w:r>
    </w:p>
    <w:p w:rsidR="007D3FFC" w:rsidRPr="00335C88" w:rsidRDefault="007D3FFC" w:rsidP="007D3FFC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Knowledge of the data model</w:t>
      </w:r>
    </w:p>
    <w:p w:rsidR="007D3FFC" w:rsidRPr="00335C88" w:rsidRDefault="007D3FFC" w:rsidP="007D3FFC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 xml:space="preserve">Knowledge of the development process </w:t>
      </w:r>
    </w:p>
    <w:p w:rsidR="007D3FFC" w:rsidRPr="00335C88" w:rsidRDefault="007D3FFC" w:rsidP="007D3FFC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Knowledge of the tools used for development</w:t>
      </w:r>
    </w:p>
    <w:p w:rsidR="007D3FFC" w:rsidRPr="00335C88" w:rsidRDefault="0094141A" w:rsidP="007D3FFC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Lack of </w:t>
      </w:r>
      <w:r w:rsidR="00C67EAB" w:rsidRPr="00335C88">
        <w:rPr>
          <w:rFonts w:ascii="Arial" w:hAnsi="Arial" w:cs="Arial"/>
          <w:color w:val="000000" w:themeColor="text1"/>
          <w:sz w:val="18"/>
          <w:szCs w:val="18"/>
        </w:rPr>
        <w:t>adequate</w:t>
      </w: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 toolchain</w:t>
      </w:r>
    </w:p>
    <w:p w:rsidR="00C67EAB" w:rsidRPr="00335C88" w:rsidRDefault="00C67EAB" w:rsidP="00C67EAB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Lack of automation</w:t>
      </w:r>
    </w:p>
    <w:p w:rsidR="00C67EAB" w:rsidRPr="00335C88" w:rsidRDefault="00C67EAB" w:rsidP="00C67EAB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 xml:space="preserve">Technology Obsolescence </w:t>
      </w:r>
    </w:p>
    <w:p w:rsidR="0094141A" w:rsidRPr="00335C88" w:rsidRDefault="0094141A" w:rsidP="0094141A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Solutions to development of model-based standards [using STEP as an example]</w:t>
      </w:r>
      <w:r w:rsidR="00056D93">
        <w:rPr>
          <w:rFonts w:ascii="Arial" w:hAnsi="Arial" w:cs="Arial"/>
          <w:color w:val="000000" w:themeColor="text1"/>
          <w:sz w:val="18"/>
          <w:szCs w:val="18"/>
        </w:rPr>
        <w:t xml:space="preserve"> – </w:t>
      </w:r>
      <w:r w:rsidR="00056D93" w:rsidRPr="00056D93">
        <w:rPr>
          <w:rFonts w:ascii="Arial" w:hAnsi="Arial" w:cs="Arial"/>
          <w:b/>
          <w:color w:val="C00000"/>
          <w:sz w:val="18"/>
          <w:szCs w:val="18"/>
        </w:rPr>
        <w:t>Brandon/Marion</w:t>
      </w:r>
    </w:p>
    <w:p w:rsidR="0094141A" w:rsidRPr="00335C88" w:rsidRDefault="0094141A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Adoption of Agile Framework</w:t>
      </w:r>
      <w:r w:rsidR="00E8189B" w:rsidRPr="00335C88">
        <w:rPr>
          <w:rFonts w:ascii="Arial" w:hAnsi="Arial" w:cs="Arial"/>
          <w:color w:val="3333FF"/>
          <w:sz w:val="18"/>
          <w:szCs w:val="18"/>
        </w:rPr>
        <w:t xml:space="preserve"> [II.A, II.B]</w:t>
      </w:r>
      <w:r w:rsidR="002C4FD6">
        <w:rPr>
          <w:rFonts w:ascii="Arial" w:hAnsi="Arial" w:cs="Arial"/>
          <w:color w:val="3333FF"/>
          <w:sz w:val="18"/>
          <w:szCs w:val="18"/>
        </w:rPr>
        <w:t xml:space="preserve"> - </w:t>
      </w:r>
      <w:r w:rsidR="002C4FD6" w:rsidRPr="002C4FD6">
        <w:rPr>
          <w:rFonts w:ascii="Arial" w:hAnsi="Arial" w:cs="Arial"/>
          <w:b/>
          <w:color w:val="C00000"/>
          <w:sz w:val="18"/>
          <w:szCs w:val="18"/>
        </w:rPr>
        <w:t>Brandon</w:t>
      </w:r>
    </w:p>
    <w:p w:rsidR="0094141A" w:rsidRPr="00335C88" w:rsidRDefault="007D3FFC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What and How to use </w:t>
      </w:r>
      <w:r w:rsidR="0094141A" w:rsidRPr="00335C88">
        <w:rPr>
          <w:rFonts w:ascii="Arial" w:hAnsi="Arial" w:cs="Arial"/>
          <w:color w:val="000000" w:themeColor="text1"/>
          <w:sz w:val="18"/>
          <w:szCs w:val="18"/>
        </w:rPr>
        <w:t>Issue Management [backlog]</w:t>
      </w:r>
    </w:p>
    <w:p w:rsidR="0094141A" w:rsidRPr="00335C88" w:rsidRDefault="007D3FFC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What and How to use </w:t>
      </w:r>
      <w:r w:rsidR="0094141A" w:rsidRPr="00335C88">
        <w:rPr>
          <w:rFonts w:ascii="Arial" w:hAnsi="Arial" w:cs="Arial"/>
          <w:color w:val="000000" w:themeColor="text1"/>
          <w:sz w:val="18"/>
          <w:szCs w:val="18"/>
        </w:rPr>
        <w:t>Increment Planning and Agile Release Trains</w:t>
      </w:r>
    </w:p>
    <w:p w:rsidR="0094141A" w:rsidRPr="00335C88" w:rsidRDefault="0094141A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 xml:space="preserve">Improved Tool Chain </w:t>
      </w:r>
      <w:r w:rsidR="00E8189B" w:rsidRPr="00335C88">
        <w:rPr>
          <w:rFonts w:ascii="Arial" w:hAnsi="Arial" w:cs="Arial"/>
          <w:color w:val="3333FF"/>
          <w:sz w:val="18"/>
          <w:szCs w:val="18"/>
        </w:rPr>
        <w:t>[II.C]</w:t>
      </w:r>
      <w:r w:rsidR="002C4FD6">
        <w:rPr>
          <w:rFonts w:ascii="Arial" w:hAnsi="Arial" w:cs="Arial"/>
          <w:color w:val="3333FF"/>
          <w:sz w:val="18"/>
          <w:szCs w:val="18"/>
        </w:rPr>
        <w:t xml:space="preserve"> - </w:t>
      </w:r>
    </w:p>
    <w:p w:rsidR="0094141A" w:rsidRDefault="0094141A" w:rsidP="0094141A">
      <w:pPr>
        <w:pStyle w:val="Heading3"/>
        <w:rPr>
          <w:rFonts w:ascii="Arial" w:hAnsi="Arial" w:cs="Arial"/>
          <w:color w:val="3333FF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Requirements Management and Traceability</w:t>
      </w:r>
      <w:r w:rsidR="00E8189B" w:rsidRPr="00335C88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E8189B" w:rsidRPr="00335C88">
        <w:rPr>
          <w:rFonts w:ascii="Arial" w:hAnsi="Arial" w:cs="Arial"/>
          <w:color w:val="3333FF"/>
          <w:sz w:val="18"/>
          <w:szCs w:val="18"/>
        </w:rPr>
        <w:t>[II.A.1]</w:t>
      </w:r>
      <w:r w:rsidR="002C4FD6">
        <w:rPr>
          <w:rFonts w:ascii="Arial" w:hAnsi="Arial" w:cs="Arial"/>
          <w:color w:val="3333FF"/>
          <w:sz w:val="18"/>
          <w:szCs w:val="18"/>
        </w:rPr>
        <w:t xml:space="preserve"> - </w:t>
      </w:r>
      <w:r w:rsidR="002C4FD6" w:rsidRPr="002C4FD6">
        <w:rPr>
          <w:rFonts w:ascii="Arial" w:hAnsi="Arial" w:cs="Arial"/>
          <w:b/>
          <w:color w:val="C00000"/>
          <w:sz w:val="18"/>
          <w:szCs w:val="18"/>
        </w:rPr>
        <w:t>Marion</w:t>
      </w:r>
    </w:p>
    <w:p w:rsidR="00794D0D" w:rsidRPr="002C4FD6" w:rsidRDefault="00794D0D" w:rsidP="00794D0D">
      <w:pPr>
        <w:pStyle w:val="Heading4"/>
        <w:rPr>
          <w:rFonts w:ascii="Arial" w:hAnsi="Arial" w:cs="Arial"/>
          <w:color w:val="3333FF"/>
          <w:sz w:val="18"/>
          <w:szCs w:val="18"/>
        </w:rPr>
      </w:pPr>
      <w:r w:rsidRPr="002C4FD6">
        <w:rPr>
          <w:rFonts w:ascii="Arial" w:hAnsi="Arial" w:cs="Arial"/>
          <w:color w:val="3333FF"/>
          <w:sz w:val="18"/>
          <w:szCs w:val="18"/>
        </w:rPr>
        <w:t>Complete Solution View</w:t>
      </w:r>
    </w:p>
    <w:p w:rsidR="00794D0D" w:rsidRPr="002C4FD6" w:rsidRDefault="00794D0D" w:rsidP="00794D0D">
      <w:pPr>
        <w:pStyle w:val="Heading4"/>
        <w:rPr>
          <w:rFonts w:ascii="Arial" w:hAnsi="Arial" w:cs="Arial"/>
          <w:color w:val="3333FF"/>
          <w:sz w:val="18"/>
          <w:szCs w:val="18"/>
        </w:rPr>
      </w:pPr>
      <w:r w:rsidRPr="002C4FD6">
        <w:rPr>
          <w:rFonts w:ascii="Arial" w:hAnsi="Arial" w:cs="Arial"/>
          <w:color w:val="3333FF"/>
          <w:sz w:val="18"/>
          <w:szCs w:val="18"/>
        </w:rPr>
        <w:t>Current Tool availability</w:t>
      </w:r>
    </w:p>
    <w:p w:rsidR="00794D0D" w:rsidRPr="002C4FD6" w:rsidRDefault="00794D0D" w:rsidP="00794D0D">
      <w:pPr>
        <w:pStyle w:val="Heading4"/>
        <w:rPr>
          <w:rFonts w:ascii="Arial" w:hAnsi="Arial" w:cs="Arial"/>
          <w:color w:val="3333FF"/>
          <w:sz w:val="18"/>
          <w:szCs w:val="18"/>
        </w:rPr>
      </w:pPr>
      <w:r w:rsidRPr="002C4FD6">
        <w:rPr>
          <w:rFonts w:ascii="Arial" w:hAnsi="Arial" w:cs="Arial"/>
          <w:color w:val="3333FF"/>
          <w:sz w:val="18"/>
          <w:szCs w:val="18"/>
        </w:rPr>
        <w:t>Future Research Needed</w:t>
      </w:r>
    </w:p>
    <w:p w:rsidR="0094141A" w:rsidRPr="00794D0D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794D0D">
        <w:rPr>
          <w:rFonts w:ascii="Arial" w:hAnsi="Arial" w:cs="Arial"/>
          <w:color w:val="000000" w:themeColor="text1"/>
          <w:sz w:val="18"/>
          <w:szCs w:val="18"/>
        </w:rPr>
        <w:t>Continuous Delivery Pipeline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2C4FD6" w:rsidRPr="00056D93">
        <w:rPr>
          <w:rFonts w:ascii="Arial" w:hAnsi="Arial" w:cs="Arial"/>
          <w:b/>
          <w:color w:val="C00000"/>
          <w:sz w:val="18"/>
          <w:szCs w:val="18"/>
        </w:rPr>
        <w:t>Brandon</w:t>
      </w:r>
    </w:p>
    <w:p w:rsidR="0094141A" w:rsidRPr="00335C88" w:rsidRDefault="0094141A" w:rsidP="0094141A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Exploration</w:t>
      </w:r>
    </w:p>
    <w:p w:rsidR="0094141A" w:rsidRPr="00335C88" w:rsidRDefault="0094141A" w:rsidP="0094141A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Integration</w:t>
      </w:r>
    </w:p>
    <w:p w:rsidR="0094141A" w:rsidRPr="00335C88" w:rsidRDefault="0094141A" w:rsidP="0094141A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Deployment</w:t>
      </w:r>
    </w:p>
    <w:p w:rsidR="007D3FFC" w:rsidRPr="00335C88" w:rsidRDefault="007D3FFC" w:rsidP="007D3FFC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Benefits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056D93">
        <w:rPr>
          <w:rFonts w:ascii="Arial" w:hAnsi="Arial" w:cs="Arial"/>
          <w:color w:val="000000" w:themeColor="text1"/>
          <w:sz w:val="18"/>
          <w:szCs w:val="18"/>
        </w:rPr>
        <w:t xml:space="preserve">– </w:t>
      </w:r>
      <w:r w:rsidR="00056D93" w:rsidRPr="00056D93">
        <w:rPr>
          <w:rFonts w:ascii="Arial" w:hAnsi="Arial" w:cs="Arial"/>
          <w:b/>
          <w:color w:val="C00000"/>
          <w:sz w:val="18"/>
          <w:szCs w:val="18"/>
        </w:rPr>
        <w:t>Brandon/Sylvere</w:t>
      </w:r>
    </w:p>
    <w:p w:rsidR="007D3FFC" w:rsidRPr="00335C88" w:rsidRDefault="007D3FFC" w:rsidP="007D3FFC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Standards Developer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2C4FD6" w:rsidRPr="002C4FD6">
        <w:rPr>
          <w:rFonts w:ascii="Arial" w:hAnsi="Arial" w:cs="Arial"/>
          <w:b/>
          <w:color w:val="C00000"/>
          <w:sz w:val="18"/>
          <w:szCs w:val="18"/>
        </w:rPr>
        <w:t>Brandon</w:t>
      </w:r>
    </w:p>
    <w:p w:rsidR="007D3FFC" w:rsidRPr="00335C88" w:rsidRDefault="007D3FFC" w:rsidP="007D3FFC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Clear requirements and expected outcomes</w:t>
      </w:r>
      <w:r w:rsidR="00E8189B" w:rsidRPr="00335C88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E8189B" w:rsidRPr="00335C88">
        <w:rPr>
          <w:rFonts w:ascii="Arial" w:hAnsi="Arial" w:cs="Arial"/>
          <w:color w:val="3333FF"/>
          <w:sz w:val="18"/>
          <w:szCs w:val="18"/>
        </w:rPr>
        <w:t>[IV.A.1]</w:t>
      </w:r>
    </w:p>
    <w:p w:rsidR="007D3FFC" w:rsidRPr="00335C88" w:rsidRDefault="007D3FFC" w:rsidP="007D3FFC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Early feedback on issues [e.g. integration]</w:t>
      </w:r>
    </w:p>
    <w:p w:rsidR="007D3FFC" w:rsidRPr="00335C88" w:rsidRDefault="007D3FFC" w:rsidP="007D3FFC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Clear priorities and statement of work</w:t>
      </w:r>
    </w:p>
    <w:p w:rsidR="007D3FFC" w:rsidRPr="00335C88" w:rsidRDefault="007D3FFC" w:rsidP="007D3FFC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Industry [Business] Enterprise</w:t>
      </w:r>
      <w:r w:rsidR="002C4FD6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2C4FD6" w:rsidRPr="002C4FD6">
        <w:rPr>
          <w:rFonts w:ascii="Arial" w:hAnsi="Arial" w:cs="Arial"/>
          <w:b/>
          <w:color w:val="C00000"/>
          <w:sz w:val="18"/>
          <w:szCs w:val="18"/>
        </w:rPr>
        <w:t>Sylvere</w:t>
      </w:r>
    </w:p>
    <w:p w:rsidR="007D3FFC" w:rsidRPr="00335C88" w:rsidRDefault="007D3FFC" w:rsidP="007D3FFC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Quicker releases of capability</w:t>
      </w:r>
    </w:p>
    <w:p w:rsidR="007D3FFC" w:rsidRPr="00335C88" w:rsidRDefault="007D3FFC" w:rsidP="007D3FFC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Higher quality of content</w:t>
      </w:r>
    </w:p>
    <w:p w:rsidR="0094141A" w:rsidRPr="00335C88" w:rsidRDefault="0094141A" w:rsidP="0094141A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Conclusion</w:t>
      </w:r>
      <w:r w:rsidR="00056D93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56D93" w:rsidRPr="00056D93">
        <w:rPr>
          <w:rFonts w:ascii="Arial" w:hAnsi="Arial" w:cs="Arial"/>
          <w:b/>
          <w:color w:val="C00000"/>
          <w:sz w:val="18"/>
          <w:szCs w:val="18"/>
        </w:rPr>
        <w:t>Team</w:t>
      </w:r>
    </w:p>
    <w:p w:rsidR="0094141A" w:rsidRPr="00335C88" w:rsidRDefault="0094141A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Restatement of key business Needs</w:t>
      </w:r>
    </w:p>
    <w:p w:rsidR="0094141A" w:rsidRPr="00335C88" w:rsidRDefault="0094141A" w:rsidP="0094141A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Summary of how solutions address the needs of the industry by:</w:t>
      </w:r>
    </w:p>
    <w:p w:rsidR="0094141A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Speeding the delivery of Standards</w:t>
      </w:r>
    </w:p>
    <w:p w:rsidR="001F737B" w:rsidRPr="00335C88" w:rsidRDefault="0094141A" w:rsidP="0094141A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color w:val="000000" w:themeColor="text1"/>
          <w:sz w:val="18"/>
          <w:szCs w:val="18"/>
        </w:rPr>
        <w:t>Improving the quality of the standard</w:t>
      </w:r>
    </w:p>
    <w:p w:rsidR="00E62CBA" w:rsidRPr="00E62CBA" w:rsidRDefault="00E62CBA" w:rsidP="00E62CBA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E62CBA">
        <w:rPr>
          <w:rFonts w:ascii="Arial" w:hAnsi="Arial" w:cs="Arial"/>
          <w:color w:val="000000" w:themeColor="text1"/>
          <w:sz w:val="18"/>
          <w:szCs w:val="18"/>
        </w:rPr>
        <w:t>Glossary of Terms</w:t>
      </w:r>
      <w:r w:rsidR="00056D93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56D93" w:rsidRPr="00056D93">
        <w:rPr>
          <w:rFonts w:ascii="Arial" w:hAnsi="Arial" w:cs="Arial"/>
          <w:b/>
          <w:color w:val="C00000"/>
          <w:sz w:val="18"/>
          <w:szCs w:val="18"/>
        </w:rPr>
        <w:t>Team</w:t>
      </w:r>
    </w:p>
    <w:sectPr w:rsidR="00E62CBA" w:rsidRPr="00E62CBA" w:rsidSect="007D3F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413" w:rsidRDefault="00963413" w:rsidP="007D3FFC">
      <w:pPr>
        <w:spacing w:after="0" w:line="240" w:lineRule="auto"/>
      </w:pPr>
      <w:r>
        <w:separator/>
      </w:r>
    </w:p>
  </w:endnote>
  <w:endnote w:type="continuationSeparator" w:id="0">
    <w:p w:rsidR="00963413" w:rsidRDefault="00963413" w:rsidP="007D3F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FFC" w:rsidRDefault="007D3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FFC" w:rsidRDefault="007D3F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FFC" w:rsidRDefault="007D3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413" w:rsidRDefault="00963413" w:rsidP="007D3FFC">
      <w:pPr>
        <w:spacing w:after="0" w:line="240" w:lineRule="auto"/>
      </w:pPr>
      <w:r>
        <w:separator/>
      </w:r>
    </w:p>
  </w:footnote>
  <w:footnote w:type="continuationSeparator" w:id="0">
    <w:p w:rsidR="00963413" w:rsidRDefault="00963413" w:rsidP="007D3F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FFC" w:rsidRDefault="007D3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FFC" w:rsidRPr="007D3FFC" w:rsidRDefault="007D3FFC">
    <w:pPr>
      <w:pStyle w:val="Header"/>
      <w:rPr>
        <w:lang w:val="en-US"/>
      </w:rPr>
    </w:pPr>
    <w:r>
      <w:rPr>
        <w:lang w:val="en-US"/>
      </w:rPr>
      <w:t>Proposed Title: Agile for Model Based Standards Development using AP242 as a Case Stud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3FFC" w:rsidRDefault="007D3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08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" w15:restartNumberingAfterBreak="0">
    <w:nsid w:val="7D6155DD"/>
    <w:multiLevelType w:val="hybridMultilevel"/>
    <w:tmpl w:val="C936D4EE"/>
    <w:lvl w:ilvl="0" w:tplc="5184C1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116FD30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592EAFBA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34527958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tzSxMDQwt7AwMLRU0lEKTi0uzszPAykwqwUAEtOARSwAAAA="/>
  </w:docVars>
  <w:rsids>
    <w:rsidRoot w:val="0094141A"/>
    <w:rsid w:val="00056D93"/>
    <w:rsid w:val="001F737B"/>
    <w:rsid w:val="002C4FD6"/>
    <w:rsid w:val="002F3564"/>
    <w:rsid w:val="00335C88"/>
    <w:rsid w:val="004C55FB"/>
    <w:rsid w:val="004D5D57"/>
    <w:rsid w:val="00794D0D"/>
    <w:rsid w:val="007D3FFC"/>
    <w:rsid w:val="0094141A"/>
    <w:rsid w:val="00963413"/>
    <w:rsid w:val="009D4F54"/>
    <w:rsid w:val="00A441FD"/>
    <w:rsid w:val="00B8173E"/>
    <w:rsid w:val="00C67EAB"/>
    <w:rsid w:val="00D66C04"/>
    <w:rsid w:val="00E62CBA"/>
    <w:rsid w:val="00E8189B"/>
    <w:rsid w:val="00F7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91675"/>
  <w15:chartTrackingRefBased/>
  <w15:docId w15:val="{FF13E066-A549-437E-AC8F-19AFB3A39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41A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141A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41A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41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41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141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141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141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141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141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4141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94141A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4141A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41A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141A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141A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141A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141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ListParagraph">
    <w:name w:val="List Paragraph"/>
    <w:basedOn w:val="Normal"/>
    <w:uiPriority w:val="34"/>
    <w:qFormat/>
    <w:rsid w:val="009414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3F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FF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D3F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FFC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2</cp:revision>
  <dcterms:created xsi:type="dcterms:W3CDTF">2019-07-08T19:31:00Z</dcterms:created>
  <dcterms:modified xsi:type="dcterms:W3CDTF">2019-07-08T19:31:00Z</dcterms:modified>
</cp:coreProperties>
</file>